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l, hello Word!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heading-1"/>
    <w:p>
      <w:pPr>
        <w:pStyle w:val="Heading1"/>
      </w:pPr>
      <w:r>
        <w:t xml:space="preserve">1. Heading 1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otnine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mtcars, aes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gear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_smooth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et_wrap(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86000" cy="182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-1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I should be a word doc with weirdly styled text.</w:t>
      </w:r>
    </w:p>
    <w:bookmarkStart w:id="23" w:name="subheading-1"/>
    <w:p>
      <w:pPr>
        <w:pStyle w:val="Heading2"/>
      </w:pPr>
      <w:r>
        <w:t xml:space="preserve">1.1 Subheading 1</w:t>
      </w:r>
    </w:p>
    <w:p>
      <w:pPr>
        <w:pStyle w:val="FirstParagraph"/>
      </w:pPr>
      <w:r>
        <w:t xml:space="preserve">And this sentence will contain an inline number:</w:t>
      </w:r>
      <w:r>
        <w:t xml:space="preserve"> </w:t>
      </w:r>
      <w:r>
        <w:rPr>
          <w:rStyle w:val="VerbatimChar"/>
        </w:rPr>
        <w:t xml:space="preserve">python len(mtcars.index)</w:t>
      </w:r>
    </w:p>
    <w:bookmarkEnd w:id="23"/>
    <w:bookmarkEnd w:id="24"/>
    <w:sectPr w:rsidR="00AE14E5" w:rsidRPr="00AE14E5" w:rsidSect="00B94029">
      <w:pgSz w:h="16840" w:w="1190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3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3254"/>
    <w:rsid w:val="004C19E5"/>
    <w:rsid w:val="004C3254"/>
    <w:rsid w:val="006B3F56"/>
    <w:rsid w:val="00761901"/>
    <w:rsid w:val="007825E7"/>
    <w:rsid w:val="007E6A56"/>
    <w:rsid w:val="00882120"/>
    <w:rsid w:val="00A50B09"/>
    <w:rsid w:val="00AD58DC"/>
    <w:rsid w:val="00AE14E5"/>
    <w:rsid w:val="00B94029"/>
    <w:rsid w:val="00C87FDB"/>
    <w:rsid w:val="00CF183F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E14E5"/>
    <w:rPr>
      <w:color w:themeColor="accent4" w:val="0F9ED5"/>
    </w:rPr>
  </w:style>
  <w:style w:styleId="Heading1" w:type="paragraph">
    <w:name w:val="heading 1"/>
    <w:basedOn w:val="Normal"/>
    <w:next w:val="Normal"/>
    <w:link w:val="Heading1Char"/>
    <w:uiPriority w:val="9"/>
    <w:qFormat/>
    <w:rsid w:val="00AE14E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val="C00000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E14E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val="FFC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4C32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4C32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4C32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4C32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4C32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4C3254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4C3254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E14E5"/>
    <w:rPr>
      <w:rFonts w:asciiTheme="majorHAnsi" w:cstheme="majorBidi" w:eastAsiaTheme="majorEastAsia" w:hAnsiTheme="majorHAnsi"/>
      <w:color w:val="C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AE14E5"/>
    <w:rPr>
      <w:rFonts w:asciiTheme="majorHAnsi" w:cstheme="majorBidi" w:eastAsiaTheme="majorEastAsia" w:hAnsiTheme="majorHAnsi"/>
      <w:color w:val="FFC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4C3254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4C3254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4C3254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4C32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4C32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4C32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4C32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E14E5"/>
    <w:pPr>
      <w:spacing w:after="80"/>
      <w:contextualSpacing/>
    </w:pPr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E14E5"/>
    <w:rPr>
      <w:rFonts w:asciiTheme="majorHAnsi" w:cstheme="majorBidi" w:eastAsiaTheme="majorEastAsia" w:hAnsiTheme="majorHAnsi"/>
      <w:color w:themeColor="accent5" w:val="A02B93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C32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4C32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4C32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4C32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C32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4C3254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4C3254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4C3254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4C3254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l, hello Word!!</dc:title>
  <dc:creator/>
  <cp:keywords/>
  <dcterms:created xsi:type="dcterms:W3CDTF">2024-12-13T17:55:53Z</dcterms:created>
  <dcterms:modified xsi:type="dcterms:W3CDTF">2024-12-13T17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